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50D6" w14:textId="10D762AD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5904631D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Hyperlink"/>
          </w:rPr>
          <w:t>"</w:t>
        </w:r>
        <w:r w:rsidRPr="00915CAE">
          <w:rPr>
            <w:rStyle w:val="Hyperlink"/>
            <w:noProof/>
          </w:rPr>
          <w:t xml:space="preserve">JavaScript </w:t>
        </w:r>
        <w:r w:rsidRPr="00915CAE">
          <w:rPr>
            <w:rStyle w:val="Hyperlink"/>
          </w:rPr>
          <w:t xml:space="preserve">Advanced" course @ </w:t>
        </w:r>
        <w:r w:rsidRPr="00915CAE">
          <w:rPr>
            <w:rStyle w:val="Hyperlink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Hyperlink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lastRenderedPageBreak/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lastRenderedPageBreak/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lastRenderedPageBreak/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test', </w:t>
            </w:r>
          </w:p>
          <w:p w14:paraId="0101064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Deny', </w:t>
            </w:r>
          </w:p>
          <w:p w14:paraId="1F5B17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omen', </w:t>
            </w:r>
          </w:p>
          <w:p w14:paraId="04B0DCA7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4C65CC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4C65CC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  <w:sz w:val="24"/>
                <w:szCs w:val="24"/>
              </w:rPr>
            </w:pPr>
            <w:r w:rsidRPr="004C65CC">
              <w:rPr>
                <w:rFonts w:ascii="Consolas" w:hAnsi="Consolas"/>
                <w:b/>
                <w:sz w:val="24"/>
                <w:szCs w:val="24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[4, 5, 6],</w:t>
            </w:r>
          </w:p>
          <w:p w14:paraId="36E5ABD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6, 5, 4],</w:t>
            </w:r>
          </w:p>
          <w:p w14:paraId="23FE4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1, 32, 45],</w:t>
            </w:r>
          </w:p>
          <w:p w14:paraId="4B293E14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0, 1],</w:t>
            </w:r>
          </w:p>
          <w:p w14:paraId="083F661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5BAB44C9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4C65CC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</w:p>
        </w:tc>
        <w:tc>
          <w:tcPr>
            <w:tcW w:w="1701" w:type="dxa"/>
          </w:tcPr>
          <w:p w14:paraId="0199B8DA" w14:textId="77777777" w:rsidR="00047DB5" w:rsidRPr="004C65CC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sz w:val="24"/>
                <w:szCs w:val="24"/>
                <w:lang w:val="bg-BG"/>
              </w:rPr>
            </w:pPr>
            <w:r w:rsidRPr="004C65CC">
              <w:rPr>
                <w:rFonts w:ascii="Consolas" w:hAnsi="Consolas"/>
                <w:b/>
                <w:bCs/>
                <w:noProof/>
                <w:sz w:val="24"/>
                <w:szCs w:val="24"/>
              </w:rPr>
              <w:t>[[1, 0, 0],</w:t>
            </w:r>
          </w:p>
          <w:p w14:paraId="015528BD" w14:textId="77777777" w:rsidR="00047DB5" w:rsidRPr="004C65CC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sz w:val="24"/>
                <w:szCs w:val="24"/>
                <w:lang w:val="bg-BG"/>
              </w:rPr>
            </w:pPr>
            <w:r w:rsidRPr="004C65CC">
              <w:rPr>
                <w:rFonts w:ascii="Consolas" w:hAnsi="Consolas"/>
                <w:b/>
                <w:bCs/>
                <w:noProof/>
                <w:sz w:val="24"/>
                <w:szCs w:val="24"/>
                <w:lang w:val="bg-BG"/>
              </w:rPr>
              <w:t xml:space="preserve"> </w:t>
            </w:r>
            <w:r w:rsidRPr="004C65CC">
              <w:rPr>
                <w:rFonts w:ascii="Consolas" w:hAnsi="Consolas"/>
                <w:b/>
                <w:bCs/>
                <w:noProof/>
                <w:sz w:val="24"/>
                <w:szCs w:val="24"/>
              </w:rPr>
              <w:t>[0, 0, 1],</w:t>
            </w:r>
          </w:p>
          <w:p w14:paraId="3B088E36" w14:textId="77777777" w:rsidR="00047DB5" w:rsidRPr="004C65CC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4C65CC">
              <w:rPr>
                <w:rFonts w:ascii="Consolas" w:hAnsi="Consolas"/>
                <w:b/>
                <w:bCs/>
                <w:noProof/>
                <w:sz w:val="24"/>
                <w:szCs w:val="24"/>
                <w:lang w:val="bg-BG"/>
              </w:rPr>
              <w:t xml:space="preserve"> </w:t>
            </w:r>
            <w:r w:rsidRPr="004C65CC">
              <w:rPr>
                <w:rFonts w:ascii="Consolas" w:hAnsi="Consolas"/>
                <w:b/>
                <w:bCs/>
                <w:noProof/>
                <w:sz w:val="24"/>
                <w:szCs w:val="24"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proofErr w:type="gramStart"/>
      <w:r>
        <w:t>If  a</w:t>
      </w:r>
      <w:proofErr w:type="gramEnd"/>
      <w:r>
        <w:t xml:space="preserve">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</w:t>
      </w:r>
      <w:proofErr w:type="gramStart"/>
      <w:r w:rsidRPr="00047DB5">
        <w:rPr>
          <w:rFonts w:cstheme="minorHAnsi"/>
        </w:rPr>
        <w:t>and  the</w:t>
      </w:r>
      <w:proofErr w:type="gramEnd"/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"0 1",</w:t>
            </w:r>
          </w:p>
          <w:p w14:paraId="032B26E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,</w:t>
            </w:r>
          </w:p>
          <w:p w14:paraId="29801BE0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 xml:space="preserve">"0 2", </w:t>
            </w:r>
          </w:p>
          <w:p w14:paraId="32BA1D72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0",</w:t>
            </w:r>
          </w:p>
          <w:p w14:paraId="29086A5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0",</w:t>
            </w:r>
          </w:p>
          <w:p w14:paraId="42E37F5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1",</w:t>
            </w:r>
          </w:p>
          <w:p w14:paraId="2C99053F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2",</w:t>
            </w:r>
          </w:p>
          <w:p w14:paraId="056B1729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2",</w:t>
            </w:r>
          </w:p>
          <w:p w14:paraId="7864282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1",</w:t>
            </w:r>
          </w:p>
          <w:p w14:paraId="35646895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Player O wins!</w:t>
            </w:r>
          </w:p>
          <w:p w14:paraId="54DA760A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5BEF46E8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058013FE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false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lastRenderedPageBreak/>
              <w:t>["0 0",</w:t>
            </w:r>
          </w:p>
          <w:p w14:paraId="46FF957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561702C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4BD162E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1",</w:t>
            </w:r>
          </w:p>
          <w:p w14:paraId="3ACB377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211CA9E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63ADCCB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1D9285B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1921323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298F8B2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is place is already taken. Please choose another!</w:t>
            </w:r>
          </w:p>
          <w:p w14:paraId="7BC9D35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Player X wins!</w:t>
            </w:r>
          </w:p>
          <w:p w14:paraId="08BCC65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color w:val="FF0000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</w:p>
          <w:p w14:paraId="4D12929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C8F46A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["0 1",</w:t>
            </w:r>
          </w:p>
          <w:p w14:paraId="0E1E003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2FFA182A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287DDE39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0",</w:t>
            </w:r>
          </w:p>
          <w:p w14:paraId="7FC2F7C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0",</w:t>
            </w:r>
          </w:p>
          <w:p w14:paraId="75A9CED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0E71C822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3E177DB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,</w:t>
            </w:r>
          </w:p>
          <w:p w14:paraId="263ECC9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523C9BE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e game ended! Nobody wins :(</w:t>
            </w:r>
          </w:p>
          <w:p w14:paraId="7083377B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  <w:p w14:paraId="74F45FF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E138C4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99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1624"/>
        <w:gridCol w:w="1453"/>
        <w:gridCol w:w="2479"/>
      </w:tblGrid>
      <w:tr w:rsidR="00047DB5" w:rsidRPr="00047DB5" w14:paraId="4F4DDA87" w14:textId="77777777" w:rsidTr="00D57F4E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624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453" w:type="dxa"/>
            <w:shd w:val="clear" w:color="auto" w:fill="D9D9D9" w:themeFill="background1" w:themeFillShade="D9"/>
          </w:tcPr>
          <w:p w14:paraId="5B52C029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10A2C43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160A8E5" w14:textId="77777777" w:rsidTr="00D57F4E">
        <w:trPr>
          <w:trHeight w:val="1470"/>
        </w:trPr>
        <w:tc>
          <w:tcPr>
            <w:tcW w:w="2367" w:type="dxa"/>
          </w:tcPr>
          <w:p w14:paraId="78C54C8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['5 3 12 3 1',</w:t>
            </w:r>
          </w:p>
          <w:p w14:paraId="4414B41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1 4 23 2 5',</w:t>
            </w:r>
          </w:p>
          <w:p w14:paraId="694D1431" w14:textId="41D4E985" w:rsidR="00047DB5" w:rsidRPr="009C1730" w:rsidRDefault="00DC496C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 xml:space="preserve">'101 12 3 21 </w:t>
            </w:r>
            <w:r w:rsidR="00047DB5" w:rsidRPr="009C1730">
              <w:rPr>
                <w:rFonts w:ascii="Consolas" w:hAnsi="Consolas"/>
                <w:b/>
                <w:noProof/>
              </w:rPr>
              <w:t>10',</w:t>
            </w:r>
          </w:p>
          <w:p w14:paraId="4D0C8D1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 4 5 2 2',</w:t>
            </w:r>
          </w:p>
          <w:p w14:paraId="758D9DC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  <w:p w14:paraId="41CDB7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0C0267D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15 3 15 15</w:t>
            </w:r>
          </w:p>
          <w:p w14:paraId="5355EF5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22CB560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</w:tc>
        <w:tc>
          <w:tcPr>
            <w:tcW w:w="1624" w:type="dxa"/>
            <w:tcBorders>
              <w:top w:val="nil"/>
              <w:bottom w:val="nil"/>
            </w:tcBorders>
          </w:tcPr>
          <w:p w14:paraId="6DAF8B8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53" w:type="dxa"/>
          </w:tcPr>
          <w:p w14:paraId="02889D1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'1 1 1',</w:t>
            </w:r>
          </w:p>
          <w:p w14:paraId="4DFFA704" w14:textId="4402A4E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1'</w:t>
            </w:r>
            <w:r w:rsidR="00446228" w:rsidRPr="009C1730">
              <w:rPr>
                <w:rFonts w:ascii="Consolas" w:hAnsi="Consolas"/>
                <w:b/>
                <w:bCs/>
                <w:noProof/>
              </w:rPr>
              <w:t>,</w:t>
            </w:r>
          </w:p>
          <w:p w14:paraId="63B7239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0']</w:t>
            </w:r>
          </w:p>
          <w:p w14:paraId="03DE22B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79" w:type="dxa"/>
          </w:tcPr>
          <w:p w14:paraId="7BE78B4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CD7A5E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804208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2 3 4</w:t>
            </w:r>
          </w:p>
          <w:p w14:paraId="76F3D02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2 2 3 4</w:t>
            </w:r>
          </w:p>
          <w:p w14:paraId="028526B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4</w:t>
            </w:r>
          </w:p>
          <w:p w14:paraId="492BC78C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5, 5, 2, 2]</w:t>
            </w:r>
          </w:p>
          <w:p w14:paraId="57FA8E8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3 3</w:t>
            </w:r>
          </w:p>
          <w:p w14:paraId="4EEB536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34EA5BFF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 2 3</w:t>
            </w:r>
          </w:p>
          <w:p w14:paraId="1DD8227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07AF57D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</w:t>
            </w:r>
          </w:p>
          <w:p w14:paraId="6475254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</w:t>
            </w:r>
          </w:p>
          <w:p w14:paraId="7D24213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540FCD94" w14:textId="77777777" w:rsidR="00047DB5" w:rsidRPr="00B877D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7D4E76C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880"/>
        <w:gridCol w:w="1890"/>
        <w:gridCol w:w="1530"/>
        <w:gridCol w:w="2610"/>
      </w:tblGrid>
      <w:tr w:rsidR="00047DB5" w:rsidRPr="00047DB5" w14:paraId="5395AAAA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AF15519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94E3300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8078567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1760557A" w14:textId="77777777" w:rsidTr="00D57F4E">
        <w:tc>
          <w:tcPr>
            <w:tcW w:w="1592" w:type="dxa"/>
          </w:tcPr>
          <w:p w14:paraId="2FC12B7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877DB">
              <w:rPr>
                <w:rFonts w:ascii="Consolas" w:hAnsi="Consolas"/>
                <w:b/>
                <w:noProof/>
              </w:rPr>
              <w:t>5, 5</w:t>
            </w:r>
          </w:p>
        </w:tc>
        <w:tc>
          <w:tcPr>
            <w:tcW w:w="2880" w:type="dxa"/>
          </w:tcPr>
          <w:p w14:paraId="20ADBA7E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 4 5</w:t>
            </w:r>
          </w:p>
          <w:p w14:paraId="43D83F1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6 17 18 19 6</w:t>
            </w:r>
          </w:p>
          <w:p w14:paraId="59F8AAC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5 24 25 20 7</w:t>
            </w:r>
          </w:p>
          <w:p w14:paraId="33BD275B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4 23 22 21 8</w:t>
            </w:r>
          </w:p>
          <w:p w14:paraId="7A9BA05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3 12 11 10 9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3F62A14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5D2679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3, 3</w:t>
            </w:r>
          </w:p>
        </w:tc>
        <w:tc>
          <w:tcPr>
            <w:tcW w:w="2610" w:type="dxa"/>
          </w:tcPr>
          <w:p w14:paraId="33DC6E7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</w:t>
            </w:r>
          </w:p>
          <w:p w14:paraId="2A875D18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8 9 4</w:t>
            </w:r>
          </w:p>
          <w:p w14:paraId="260B3797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9C0AE" w14:textId="77777777" w:rsidR="002B22E5" w:rsidRDefault="002B22E5" w:rsidP="008068A2">
      <w:pPr>
        <w:spacing w:after="0" w:line="240" w:lineRule="auto"/>
      </w:pPr>
      <w:r>
        <w:separator/>
      </w:r>
    </w:p>
  </w:endnote>
  <w:endnote w:type="continuationSeparator" w:id="0">
    <w:p w14:paraId="4A03ED1E" w14:textId="77777777" w:rsidR="002B22E5" w:rsidRDefault="002B22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D624CAF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D624CAF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F0ADD" w14:textId="77777777" w:rsidR="002B22E5" w:rsidRDefault="002B22E5" w:rsidP="008068A2">
      <w:pPr>
        <w:spacing w:after="0" w:line="240" w:lineRule="auto"/>
      </w:pPr>
      <w:r>
        <w:separator/>
      </w:r>
    </w:p>
  </w:footnote>
  <w:footnote w:type="continuationSeparator" w:id="0">
    <w:p w14:paraId="46FB2387" w14:textId="77777777" w:rsidR="002B22E5" w:rsidRDefault="002B22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311123">
    <w:abstractNumId w:val="0"/>
  </w:num>
  <w:num w:numId="2" w16cid:durableId="1043405437">
    <w:abstractNumId w:val="45"/>
  </w:num>
  <w:num w:numId="3" w16cid:durableId="437219369">
    <w:abstractNumId w:val="8"/>
  </w:num>
  <w:num w:numId="4" w16cid:durableId="2057270851">
    <w:abstractNumId w:val="28"/>
  </w:num>
  <w:num w:numId="5" w16cid:durableId="1207570860">
    <w:abstractNumId w:val="29"/>
  </w:num>
  <w:num w:numId="6" w16cid:durableId="1357190429">
    <w:abstractNumId w:val="35"/>
  </w:num>
  <w:num w:numId="7" w16cid:durableId="716049537">
    <w:abstractNumId w:val="3"/>
  </w:num>
  <w:num w:numId="8" w16cid:durableId="963736582">
    <w:abstractNumId w:val="7"/>
  </w:num>
  <w:num w:numId="9" w16cid:durableId="1457019115">
    <w:abstractNumId w:val="26"/>
  </w:num>
  <w:num w:numId="10" w16cid:durableId="1305656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68641602">
    <w:abstractNumId w:val="4"/>
  </w:num>
  <w:num w:numId="12" w16cid:durableId="1920215580">
    <w:abstractNumId w:val="19"/>
  </w:num>
  <w:num w:numId="13" w16cid:durableId="374277208">
    <w:abstractNumId w:val="1"/>
  </w:num>
  <w:num w:numId="14" w16cid:durableId="121967355">
    <w:abstractNumId w:val="34"/>
  </w:num>
  <w:num w:numId="15" w16cid:durableId="702831655">
    <w:abstractNumId w:val="9"/>
  </w:num>
  <w:num w:numId="16" w16cid:durableId="1984848857">
    <w:abstractNumId w:val="40"/>
  </w:num>
  <w:num w:numId="17" w16cid:durableId="157040239">
    <w:abstractNumId w:val="27"/>
  </w:num>
  <w:num w:numId="18" w16cid:durableId="614756282">
    <w:abstractNumId w:val="44"/>
  </w:num>
  <w:num w:numId="19" w16cid:durableId="1036466913">
    <w:abstractNumId w:val="36"/>
  </w:num>
  <w:num w:numId="20" w16cid:durableId="336884485">
    <w:abstractNumId w:val="18"/>
  </w:num>
  <w:num w:numId="21" w16cid:durableId="973873768">
    <w:abstractNumId w:val="31"/>
  </w:num>
  <w:num w:numId="22" w16cid:durableId="1076055563">
    <w:abstractNumId w:val="11"/>
  </w:num>
  <w:num w:numId="23" w16cid:durableId="1546481267">
    <w:abstractNumId w:val="14"/>
  </w:num>
  <w:num w:numId="24" w16cid:durableId="1251238832">
    <w:abstractNumId w:val="2"/>
  </w:num>
  <w:num w:numId="25" w16cid:durableId="1764102914">
    <w:abstractNumId w:val="6"/>
  </w:num>
  <w:num w:numId="26" w16cid:durableId="340476092">
    <w:abstractNumId w:val="16"/>
  </w:num>
  <w:num w:numId="27" w16cid:durableId="210652249">
    <w:abstractNumId w:val="39"/>
  </w:num>
  <w:num w:numId="28" w16cid:durableId="1882013033">
    <w:abstractNumId w:val="17"/>
  </w:num>
  <w:num w:numId="29" w16cid:durableId="1859806206">
    <w:abstractNumId w:val="43"/>
  </w:num>
  <w:num w:numId="30" w16cid:durableId="1414743048">
    <w:abstractNumId w:val="20"/>
  </w:num>
  <w:num w:numId="31" w16cid:durableId="825320856">
    <w:abstractNumId w:val="10"/>
  </w:num>
  <w:num w:numId="32" w16cid:durableId="720054421">
    <w:abstractNumId w:val="37"/>
  </w:num>
  <w:num w:numId="33" w16cid:durableId="1083186546">
    <w:abstractNumId w:val="41"/>
  </w:num>
  <w:num w:numId="34" w16cid:durableId="1580674271">
    <w:abstractNumId w:val="25"/>
  </w:num>
  <w:num w:numId="35" w16cid:durableId="1211722612">
    <w:abstractNumId w:val="42"/>
  </w:num>
  <w:num w:numId="36" w16cid:durableId="759562786">
    <w:abstractNumId w:val="5"/>
  </w:num>
  <w:num w:numId="37" w16cid:durableId="94330237">
    <w:abstractNumId w:val="21"/>
  </w:num>
  <w:num w:numId="38" w16cid:durableId="1600485243">
    <w:abstractNumId w:val="13"/>
  </w:num>
  <w:num w:numId="39" w16cid:durableId="556430766">
    <w:abstractNumId w:val="30"/>
  </w:num>
  <w:num w:numId="40" w16cid:durableId="1300694506">
    <w:abstractNumId w:val="22"/>
  </w:num>
  <w:num w:numId="41" w16cid:durableId="1711688957">
    <w:abstractNumId w:val="15"/>
  </w:num>
  <w:num w:numId="42" w16cid:durableId="929047056">
    <w:abstractNumId w:val="23"/>
  </w:num>
  <w:num w:numId="43" w16cid:durableId="1291127093">
    <w:abstractNumId w:val="33"/>
  </w:num>
  <w:num w:numId="44" w16cid:durableId="1005551279">
    <w:abstractNumId w:val="38"/>
  </w:num>
  <w:num w:numId="45" w16cid:durableId="1345325698">
    <w:abstractNumId w:val="32"/>
  </w:num>
  <w:num w:numId="46" w16cid:durableId="1272780311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288B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2E5"/>
    <w:rsid w:val="002C4B2B"/>
    <w:rsid w:val="002C539D"/>
    <w:rsid w:val="002C71C6"/>
    <w:rsid w:val="002D07CA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C65CC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45A89"/>
    <w:rsid w:val="00A47F12"/>
    <w:rsid w:val="00A66DE2"/>
    <w:rsid w:val="00A70227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205FF-2C70-42A6-82CD-E128D5280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7</TotalTime>
  <Pages>8</Pages>
  <Words>1721</Words>
  <Characters>9812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ya.d.dimitrova@gmail.com</cp:lastModifiedBy>
  <cp:revision>43</cp:revision>
  <cp:lastPrinted>2015-10-26T22:35:00Z</cp:lastPrinted>
  <dcterms:created xsi:type="dcterms:W3CDTF">2019-11-12T12:29:00Z</dcterms:created>
  <dcterms:modified xsi:type="dcterms:W3CDTF">2023-05-30T15:31:00Z</dcterms:modified>
  <cp:category>programming; education; software engineering; software development</cp:category>
</cp:coreProperties>
</file>